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638"/>
        <w:gridCol w:w="1266"/>
        <w:gridCol w:w="1387"/>
        <w:gridCol w:w="3369"/>
        <w:gridCol w:w="1479"/>
        <w:gridCol w:w="2549"/>
        <w:gridCol w:w="1298"/>
      </w:tblGrid>
      <w:tr w:rsidR="00076CF3" w14:paraId="66375D84" w14:textId="77777777" w:rsidTr="007F5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 w:val="restart"/>
          </w:tcPr>
          <w:p w14:paraId="66375D82" w14:textId="1B2CF34B" w:rsidR="00076CF3" w:rsidRDefault="00B15750" w:rsidP="00B15750">
            <w:r>
              <w:t>202</w:t>
            </w:r>
            <w:r w:rsidR="00231B9E">
              <w:t>5</w:t>
            </w:r>
            <w:r>
              <w:t>-2</w:t>
            </w:r>
            <w:r w:rsidR="00231B9E">
              <w:t>6</w:t>
            </w:r>
            <w:r w:rsidR="00C72542">
              <w:t xml:space="preserve"> </w:t>
            </w:r>
            <w:proofErr w:type="spellStart"/>
            <w:r w:rsidR="00231B9E">
              <w:t>Güz</w:t>
            </w:r>
            <w:proofErr w:type="spellEnd"/>
          </w:p>
        </w:tc>
        <w:tc>
          <w:tcPr>
            <w:tcW w:w="11348" w:type="dxa"/>
            <w:gridSpan w:val="6"/>
          </w:tcPr>
          <w:p w14:paraId="66375D83" w14:textId="370254C3" w:rsidR="00076CF3" w:rsidRDefault="007F5544" w:rsidP="00076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Yrd</w:t>
            </w:r>
            <w:proofErr w:type="spellEnd"/>
            <w:r>
              <w:t xml:space="preserve">. </w:t>
            </w:r>
            <w:proofErr w:type="spellStart"/>
            <w:r>
              <w:t>Doç</w:t>
            </w:r>
            <w:proofErr w:type="spellEnd"/>
            <w:r>
              <w:t xml:space="preserve">. </w:t>
            </w:r>
            <w:proofErr w:type="spellStart"/>
            <w:r>
              <w:t>Dr.</w:t>
            </w:r>
            <w:proofErr w:type="spellEnd"/>
            <w:r>
              <w:t xml:space="preserve"> </w:t>
            </w:r>
            <w:proofErr w:type="spellStart"/>
            <w:r>
              <w:t>Fatih</w:t>
            </w:r>
            <w:proofErr w:type="spellEnd"/>
            <w:r>
              <w:t xml:space="preserve"> </w:t>
            </w:r>
            <w:proofErr w:type="spellStart"/>
            <w:r>
              <w:t>Veysel</w:t>
            </w:r>
            <w:proofErr w:type="spellEnd"/>
            <w:r>
              <w:t xml:space="preserve"> </w:t>
            </w:r>
            <w:proofErr w:type="spellStart"/>
            <w:r>
              <w:t>Nurçin</w:t>
            </w:r>
            <w:proofErr w:type="spellEnd"/>
          </w:p>
        </w:tc>
      </w:tr>
      <w:tr w:rsidR="000E13E6" w14:paraId="66375D8C" w14:textId="77777777" w:rsidTr="00231B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/>
          </w:tcPr>
          <w:p w14:paraId="66375D85" w14:textId="77777777" w:rsidR="00076CF3" w:rsidRDefault="00076CF3" w:rsidP="00076CF3"/>
        </w:tc>
        <w:tc>
          <w:tcPr>
            <w:tcW w:w="1266" w:type="dxa"/>
          </w:tcPr>
          <w:p w14:paraId="66375D86" w14:textId="62643ACF" w:rsidR="00076CF3" w:rsidRDefault="00B93855" w:rsidP="00076C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azartesi</w:t>
            </w:r>
            <w:proofErr w:type="spellEnd"/>
          </w:p>
        </w:tc>
        <w:tc>
          <w:tcPr>
            <w:tcW w:w="1387" w:type="dxa"/>
          </w:tcPr>
          <w:p w14:paraId="66375D87" w14:textId="3E0ADB00" w:rsidR="00076CF3" w:rsidRDefault="00B93855" w:rsidP="00076C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alı</w:t>
            </w:r>
            <w:proofErr w:type="spellEnd"/>
          </w:p>
        </w:tc>
        <w:tc>
          <w:tcPr>
            <w:tcW w:w="3369" w:type="dxa"/>
            <w:tcBorders>
              <w:bottom w:val="single" w:sz="4" w:space="0" w:color="auto"/>
            </w:tcBorders>
          </w:tcPr>
          <w:p w14:paraId="66375D88" w14:textId="69BBBEF7" w:rsidR="00076CF3" w:rsidRDefault="00B93855" w:rsidP="00076C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Çarşamba</w:t>
            </w:r>
            <w:proofErr w:type="spellEnd"/>
          </w:p>
        </w:tc>
        <w:tc>
          <w:tcPr>
            <w:tcW w:w="1479" w:type="dxa"/>
            <w:tcBorders>
              <w:bottom w:val="single" w:sz="4" w:space="0" w:color="auto"/>
            </w:tcBorders>
          </w:tcPr>
          <w:p w14:paraId="66375D89" w14:textId="6329D7EB" w:rsidR="00076CF3" w:rsidRDefault="00B93855" w:rsidP="00076C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erşembe</w:t>
            </w:r>
            <w:proofErr w:type="spellEnd"/>
          </w:p>
        </w:tc>
        <w:tc>
          <w:tcPr>
            <w:tcW w:w="2549" w:type="dxa"/>
            <w:tcBorders>
              <w:bottom w:val="single" w:sz="4" w:space="0" w:color="auto"/>
            </w:tcBorders>
          </w:tcPr>
          <w:p w14:paraId="66375D8A" w14:textId="6517867C" w:rsidR="00076CF3" w:rsidRDefault="00B93855" w:rsidP="00076C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uma</w:t>
            </w:r>
            <w:proofErr w:type="spellEnd"/>
          </w:p>
        </w:tc>
        <w:tc>
          <w:tcPr>
            <w:tcW w:w="1298" w:type="dxa"/>
          </w:tcPr>
          <w:p w14:paraId="66375D8B" w14:textId="65A0C6CD" w:rsidR="00076CF3" w:rsidRDefault="00B93855" w:rsidP="00076C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umartesi</w:t>
            </w:r>
            <w:proofErr w:type="spellEnd"/>
          </w:p>
        </w:tc>
      </w:tr>
      <w:tr w:rsidR="00231B9E" w14:paraId="66375D9C" w14:textId="77777777" w:rsidTr="00231B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5" w14:textId="6B658493" w:rsidR="00231B9E" w:rsidRDefault="00231B9E" w:rsidP="00231B9E">
            <w:r>
              <w:t>08:30 – 09:20</w:t>
            </w:r>
          </w:p>
        </w:tc>
        <w:tc>
          <w:tcPr>
            <w:tcW w:w="1266" w:type="dxa"/>
            <w:vMerge w:val="restart"/>
            <w:vAlign w:val="center"/>
          </w:tcPr>
          <w:p w14:paraId="35A0C5A7" w14:textId="77777777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ME311</w:t>
            </w:r>
          </w:p>
          <w:p w14:paraId="66375D96" w14:textId="73CB6FEE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0 D04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vAlign w:val="center"/>
          </w:tcPr>
          <w:p w14:paraId="66375D97" w14:textId="0068501E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69" w:type="dxa"/>
            <w:vAlign w:val="center"/>
          </w:tcPr>
          <w:p w14:paraId="66375D98" w14:textId="2C2772B5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79" w:type="dxa"/>
            <w:tcBorders>
              <w:bottom w:val="single" w:sz="4" w:space="0" w:color="auto"/>
            </w:tcBorders>
            <w:vAlign w:val="center"/>
          </w:tcPr>
          <w:p w14:paraId="66375D99" w14:textId="2A8F6733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549" w:type="dxa"/>
            <w:tcBorders>
              <w:bottom w:val="single" w:sz="4" w:space="0" w:color="auto"/>
            </w:tcBorders>
          </w:tcPr>
          <w:p w14:paraId="66375D9A" w14:textId="2194F651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IOE101</w:t>
            </w:r>
          </w:p>
        </w:tc>
        <w:tc>
          <w:tcPr>
            <w:tcW w:w="1298" w:type="dxa"/>
          </w:tcPr>
          <w:p w14:paraId="66375D9B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31B9E" w14:paraId="66375DA4" w14:textId="77777777" w:rsidTr="00231B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D" w14:textId="17B606BA" w:rsidR="00231B9E" w:rsidRDefault="00231B9E" w:rsidP="00231B9E">
            <w:r>
              <w:t>09:30 – 10:20</w:t>
            </w:r>
          </w:p>
        </w:tc>
        <w:tc>
          <w:tcPr>
            <w:tcW w:w="1266" w:type="dxa"/>
            <w:vMerge/>
            <w:shd w:val="clear" w:color="auto" w:fill="BFBFBF" w:themeFill="background1" w:themeFillShade="BF"/>
            <w:vAlign w:val="center"/>
          </w:tcPr>
          <w:p w14:paraId="66375D9E" w14:textId="05BF9E3D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375D9F" w14:textId="1B5D4B19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3369" w:type="dxa"/>
            <w:vMerge w:val="restart"/>
            <w:shd w:val="clear" w:color="auto" w:fill="BFBFBF" w:themeFill="background1" w:themeFillShade="BF"/>
            <w:vAlign w:val="center"/>
          </w:tcPr>
          <w:p w14:paraId="66375DA0" w14:textId="086C06FA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MM110</w:t>
            </w:r>
          </w:p>
        </w:tc>
        <w:tc>
          <w:tcPr>
            <w:tcW w:w="1479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375DA1" w14:textId="3A37697E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549" w:type="dxa"/>
            <w:tcBorders>
              <w:top w:val="single" w:sz="4" w:space="0" w:color="auto"/>
            </w:tcBorders>
          </w:tcPr>
          <w:p w14:paraId="66375DA2" w14:textId="3C8F6334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8" w:type="dxa"/>
          </w:tcPr>
          <w:p w14:paraId="66375DA3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1B9E" w14:paraId="66375DAC" w14:textId="77777777" w:rsidTr="00231B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5" w14:textId="294958E4" w:rsidR="00231B9E" w:rsidRDefault="00231B9E" w:rsidP="00231B9E">
            <w:r>
              <w:t>10:30 – 11:20</w:t>
            </w:r>
          </w:p>
        </w:tc>
        <w:tc>
          <w:tcPr>
            <w:tcW w:w="1266" w:type="dxa"/>
            <w:tcBorders>
              <w:bottom w:val="single" w:sz="4" w:space="0" w:color="auto"/>
            </w:tcBorders>
            <w:vAlign w:val="center"/>
          </w:tcPr>
          <w:p w14:paraId="66375DA6" w14:textId="4561D211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b/>
              </w:rPr>
              <w:t>BMM110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vAlign w:val="center"/>
          </w:tcPr>
          <w:p w14:paraId="66375DA7" w14:textId="54C4AE97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ME110</w:t>
            </w:r>
          </w:p>
        </w:tc>
        <w:tc>
          <w:tcPr>
            <w:tcW w:w="336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375DA8" w14:textId="6BBEE14E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79" w:type="dxa"/>
            <w:tcBorders>
              <w:bottom w:val="single" w:sz="4" w:space="0" w:color="auto"/>
            </w:tcBorders>
            <w:vAlign w:val="center"/>
          </w:tcPr>
          <w:p w14:paraId="66375DA9" w14:textId="1CC4E321" w:rsidR="00231B9E" w:rsidRPr="00C42104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>AOS</w:t>
            </w:r>
          </w:p>
        </w:tc>
        <w:tc>
          <w:tcPr>
            <w:tcW w:w="2549" w:type="dxa"/>
            <w:tcBorders>
              <w:bottom w:val="single" w:sz="4" w:space="0" w:color="auto"/>
            </w:tcBorders>
          </w:tcPr>
          <w:p w14:paraId="66375DAA" w14:textId="51F7D817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MM101</w:t>
            </w:r>
          </w:p>
        </w:tc>
        <w:tc>
          <w:tcPr>
            <w:tcW w:w="1298" w:type="dxa"/>
            <w:tcBorders>
              <w:bottom w:val="single" w:sz="4" w:space="0" w:color="auto"/>
            </w:tcBorders>
          </w:tcPr>
          <w:p w14:paraId="66375DAB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31B9E" w14:paraId="66375DB4" w14:textId="77777777" w:rsidTr="00231B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D" w14:textId="21ABD3B2" w:rsidR="00231B9E" w:rsidRDefault="00231B9E" w:rsidP="00231B9E">
            <w:r>
              <w:t>11:30 – 12:20</w:t>
            </w:r>
          </w:p>
        </w:tc>
        <w:tc>
          <w:tcPr>
            <w:tcW w:w="1266" w:type="dxa"/>
            <w:tcBorders>
              <w:top w:val="single" w:sz="4" w:space="0" w:color="auto"/>
            </w:tcBorders>
            <w:vAlign w:val="center"/>
          </w:tcPr>
          <w:p w14:paraId="66375DAE" w14:textId="3C625820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  <w:vMerge w:val="restart"/>
            <w:tcBorders>
              <w:top w:val="single" w:sz="4" w:space="0" w:color="auto"/>
            </w:tcBorders>
            <w:vAlign w:val="center"/>
          </w:tcPr>
          <w:p w14:paraId="2C29D7D4" w14:textId="77777777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ME101</w:t>
            </w:r>
          </w:p>
          <w:p w14:paraId="66375DAF" w14:textId="5C49A1F3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Z 0 D05</w:t>
            </w:r>
          </w:p>
        </w:tc>
        <w:tc>
          <w:tcPr>
            <w:tcW w:w="3369" w:type="dxa"/>
            <w:tcBorders>
              <w:top w:val="single" w:sz="4" w:space="0" w:color="auto"/>
            </w:tcBorders>
            <w:vAlign w:val="center"/>
          </w:tcPr>
          <w:p w14:paraId="66375DB0" w14:textId="5F7A8428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479" w:type="dxa"/>
            <w:tcBorders>
              <w:top w:val="single" w:sz="4" w:space="0" w:color="auto"/>
            </w:tcBorders>
            <w:vAlign w:val="center"/>
          </w:tcPr>
          <w:p w14:paraId="66375DB1" w14:textId="27ED790B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2549" w:type="dxa"/>
            <w:tcBorders>
              <w:top w:val="single" w:sz="4" w:space="0" w:color="auto"/>
            </w:tcBorders>
          </w:tcPr>
          <w:p w14:paraId="66375DB2" w14:textId="15422D4D" w:rsidR="00231B9E" w:rsidRPr="00C42104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</w:tcPr>
          <w:p w14:paraId="66375DB3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1B9E" w14:paraId="66375DBC" w14:textId="77777777" w:rsidTr="007F55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5" w14:textId="1FF757F2" w:rsidR="00231B9E" w:rsidRDefault="00231B9E" w:rsidP="00231B9E">
            <w:r>
              <w:t>12:30 – 13:20</w:t>
            </w:r>
          </w:p>
        </w:tc>
        <w:tc>
          <w:tcPr>
            <w:tcW w:w="1266" w:type="dxa"/>
          </w:tcPr>
          <w:p w14:paraId="66375DB6" w14:textId="143A0433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IOE101</w:t>
            </w:r>
          </w:p>
        </w:tc>
        <w:tc>
          <w:tcPr>
            <w:tcW w:w="1387" w:type="dxa"/>
            <w:vMerge/>
          </w:tcPr>
          <w:p w14:paraId="66375DB7" w14:textId="5E198E26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69" w:type="dxa"/>
          </w:tcPr>
          <w:p w14:paraId="66375DB8" w14:textId="044B7E83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479" w:type="dxa"/>
          </w:tcPr>
          <w:p w14:paraId="66375DB9" w14:textId="5F392808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49" w:type="dxa"/>
          </w:tcPr>
          <w:p w14:paraId="66375DBA" w14:textId="5E483D66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298" w:type="dxa"/>
          </w:tcPr>
          <w:p w14:paraId="66375DBB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31B9E" w14:paraId="66375DC4" w14:textId="77777777" w:rsidTr="007F5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D" w14:textId="274DAA0B" w:rsidR="00231B9E" w:rsidRDefault="00231B9E" w:rsidP="00231B9E">
            <w:r>
              <w:t>13:30 – 14:20</w:t>
            </w:r>
          </w:p>
        </w:tc>
        <w:tc>
          <w:tcPr>
            <w:tcW w:w="1266" w:type="dxa"/>
          </w:tcPr>
          <w:p w14:paraId="66375DBE" w14:textId="5326988D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</w:tcPr>
          <w:p w14:paraId="66375DBF" w14:textId="49C8DCDF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69" w:type="dxa"/>
          </w:tcPr>
          <w:p w14:paraId="66375DC0" w14:textId="0472F0FB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1479" w:type="dxa"/>
          </w:tcPr>
          <w:p w14:paraId="66375DC1" w14:textId="2056ED9F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49" w:type="dxa"/>
          </w:tcPr>
          <w:p w14:paraId="66375DC2" w14:textId="244E86E7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ME110</w:t>
            </w:r>
          </w:p>
        </w:tc>
        <w:tc>
          <w:tcPr>
            <w:tcW w:w="1298" w:type="dxa"/>
          </w:tcPr>
          <w:p w14:paraId="66375DC3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1B9E" w14:paraId="66375DCC" w14:textId="77777777" w:rsidTr="00231B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5" w14:textId="6B193E1F" w:rsidR="00231B9E" w:rsidRDefault="00231B9E" w:rsidP="00231B9E">
            <w:r>
              <w:t>14:30 – 15:20</w:t>
            </w:r>
          </w:p>
        </w:tc>
        <w:tc>
          <w:tcPr>
            <w:tcW w:w="1266" w:type="dxa"/>
            <w:vMerge w:val="restart"/>
          </w:tcPr>
          <w:p w14:paraId="739A15A5" w14:textId="77777777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MM101</w:t>
            </w:r>
          </w:p>
          <w:p w14:paraId="66375DC6" w14:textId="793D50F3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2 D03</w:t>
            </w:r>
          </w:p>
        </w:tc>
        <w:tc>
          <w:tcPr>
            <w:tcW w:w="1387" w:type="dxa"/>
          </w:tcPr>
          <w:p w14:paraId="66375DC7" w14:textId="5FEF0BB8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3369" w:type="dxa"/>
          </w:tcPr>
          <w:p w14:paraId="66375DC8" w14:textId="32F9E8DF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479" w:type="dxa"/>
            <w:tcBorders>
              <w:bottom w:val="single" w:sz="4" w:space="0" w:color="auto"/>
            </w:tcBorders>
          </w:tcPr>
          <w:p w14:paraId="66375DC9" w14:textId="308AE5DB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49" w:type="dxa"/>
            <w:tcBorders>
              <w:bottom w:val="single" w:sz="4" w:space="0" w:color="auto"/>
            </w:tcBorders>
          </w:tcPr>
          <w:p w14:paraId="66375DCA" w14:textId="76D88145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298" w:type="dxa"/>
          </w:tcPr>
          <w:p w14:paraId="66375DCB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31B9E" w14:paraId="66375DD4" w14:textId="77777777" w:rsidTr="00C76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D" w14:textId="2FB658A1" w:rsidR="00231B9E" w:rsidRDefault="00231B9E" w:rsidP="00231B9E">
            <w:r>
              <w:t>15:30 – 16:20</w:t>
            </w:r>
          </w:p>
        </w:tc>
        <w:tc>
          <w:tcPr>
            <w:tcW w:w="1266" w:type="dxa"/>
            <w:vMerge/>
          </w:tcPr>
          <w:p w14:paraId="66375DCE" w14:textId="6D8741C4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  <w:shd w:val="clear" w:color="auto" w:fill="BFBFBF" w:themeFill="background1" w:themeFillShade="BF"/>
          </w:tcPr>
          <w:p w14:paraId="66375DCF" w14:textId="45D7DF5B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69" w:type="dxa"/>
            <w:vMerge w:val="restart"/>
          </w:tcPr>
          <w:p w14:paraId="2657EAD1" w14:textId="77777777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ME311</w:t>
            </w:r>
          </w:p>
          <w:p w14:paraId="66375DD0" w14:textId="15D81E8F" w:rsidR="00231B9E" w:rsidRDefault="00231B9E" w:rsidP="00231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 2 D02</w:t>
            </w:r>
          </w:p>
        </w:tc>
        <w:tc>
          <w:tcPr>
            <w:tcW w:w="1479" w:type="dxa"/>
            <w:tcBorders>
              <w:top w:val="single" w:sz="4" w:space="0" w:color="auto"/>
            </w:tcBorders>
          </w:tcPr>
          <w:p w14:paraId="66375DD1" w14:textId="4F8AEEAD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2549" w:type="dxa"/>
            <w:tcBorders>
              <w:top w:val="single" w:sz="4" w:space="0" w:color="auto"/>
            </w:tcBorders>
          </w:tcPr>
          <w:p w14:paraId="66375DD2" w14:textId="23E01C04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8" w:type="dxa"/>
          </w:tcPr>
          <w:p w14:paraId="66375DD3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1B9E" w14:paraId="66375DDC" w14:textId="77777777" w:rsidTr="00C762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5" w14:textId="11A4C417" w:rsidR="00231B9E" w:rsidRDefault="00231B9E" w:rsidP="00231B9E">
            <w:r>
              <w:t>16:30 – 17:20</w:t>
            </w:r>
          </w:p>
        </w:tc>
        <w:tc>
          <w:tcPr>
            <w:tcW w:w="1266" w:type="dxa"/>
          </w:tcPr>
          <w:p w14:paraId="66375DD6" w14:textId="54E155C7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ÖOS</w:t>
            </w:r>
          </w:p>
        </w:tc>
        <w:tc>
          <w:tcPr>
            <w:tcW w:w="1387" w:type="dxa"/>
          </w:tcPr>
          <w:p w14:paraId="66375DD7" w14:textId="7B4B2EA4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S</w:t>
            </w:r>
          </w:p>
        </w:tc>
        <w:tc>
          <w:tcPr>
            <w:tcW w:w="3369" w:type="dxa"/>
            <w:vMerge/>
          </w:tcPr>
          <w:p w14:paraId="66375DD8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79" w:type="dxa"/>
          </w:tcPr>
          <w:p w14:paraId="2930BFCF" w14:textId="77777777" w:rsidR="00231B9E" w:rsidRDefault="00231B9E" w:rsidP="00231B9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ME101</w:t>
            </w:r>
          </w:p>
          <w:p w14:paraId="66375DD9" w14:textId="4E3B3573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0 D05</w:t>
            </w:r>
          </w:p>
        </w:tc>
        <w:tc>
          <w:tcPr>
            <w:tcW w:w="2549" w:type="dxa"/>
          </w:tcPr>
          <w:p w14:paraId="66375DDA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98" w:type="dxa"/>
          </w:tcPr>
          <w:p w14:paraId="66375DDB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31B9E" w14:paraId="66375DE4" w14:textId="77777777" w:rsidTr="007F5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D" w14:textId="0E5CEDE7" w:rsidR="00231B9E" w:rsidRDefault="00231B9E" w:rsidP="00231B9E">
            <w:r>
              <w:t>17:30 – 18:20</w:t>
            </w:r>
          </w:p>
        </w:tc>
        <w:tc>
          <w:tcPr>
            <w:tcW w:w="1266" w:type="dxa"/>
          </w:tcPr>
          <w:p w14:paraId="66375DDE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</w:tcPr>
          <w:p w14:paraId="66375DDF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69" w:type="dxa"/>
          </w:tcPr>
          <w:p w14:paraId="66375DE0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79" w:type="dxa"/>
          </w:tcPr>
          <w:p w14:paraId="66375DE1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49" w:type="dxa"/>
          </w:tcPr>
          <w:p w14:paraId="66375DE2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8" w:type="dxa"/>
          </w:tcPr>
          <w:p w14:paraId="66375DE3" w14:textId="77777777" w:rsidR="00231B9E" w:rsidRDefault="00231B9E" w:rsidP="0023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1B9E" w14:paraId="66375DEC" w14:textId="77777777" w:rsidTr="007F55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E5" w14:textId="26A094E2" w:rsidR="00231B9E" w:rsidRDefault="00231B9E" w:rsidP="00231B9E">
            <w:r>
              <w:t xml:space="preserve">18:30 – 19:20 </w:t>
            </w:r>
          </w:p>
        </w:tc>
        <w:tc>
          <w:tcPr>
            <w:tcW w:w="1266" w:type="dxa"/>
          </w:tcPr>
          <w:p w14:paraId="66375DE6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87" w:type="dxa"/>
          </w:tcPr>
          <w:p w14:paraId="66375DE7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69" w:type="dxa"/>
          </w:tcPr>
          <w:p w14:paraId="66375DE8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79" w:type="dxa"/>
          </w:tcPr>
          <w:p w14:paraId="66375DE9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49" w:type="dxa"/>
          </w:tcPr>
          <w:p w14:paraId="66375DEA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98" w:type="dxa"/>
          </w:tcPr>
          <w:p w14:paraId="66375DEB" w14:textId="77777777" w:rsidR="00231B9E" w:rsidRDefault="00231B9E" w:rsidP="0023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66375DED" w14:textId="565CA07F" w:rsidR="00076CF3" w:rsidRDefault="008946AF" w:rsidP="00076CF3">
      <w:r>
        <w:t xml:space="preserve"> </w:t>
      </w:r>
    </w:p>
    <w:p w14:paraId="0F6516A0" w14:textId="6BAF1795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kademik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=AOS</w:t>
      </w:r>
    </w:p>
    <w:p w14:paraId="3421A5D5" w14:textId="18FA6B8F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Öğrenc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at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=ÖOS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71B2E"/>
    <w:rsid w:val="00076CF3"/>
    <w:rsid w:val="000E13E6"/>
    <w:rsid w:val="000F1274"/>
    <w:rsid w:val="00120D3A"/>
    <w:rsid w:val="00132F52"/>
    <w:rsid w:val="00195EB7"/>
    <w:rsid w:val="001A32A1"/>
    <w:rsid w:val="001C1CF9"/>
    <w:rsid w:val="001D48FD"/>
    <w:rsid w:val="001E3632"/>
    <w:rsid w:val="001F46A4"/>
    <w:rsid w:val="00206B26"/>
    <w:rsid w:val="00226D46"/>
    <w:rsid w:val="00231B9E"/>
    <w:rsid w:val="002858D7"/>
    <w:rsid w:val="00286432"/>
    <w:rsid w:val="00297E2F"/>
    <w:rsid w:val="002F51B9"/>
    <w:rsid w:val="00373EC5"/>
    <w:rsid w:val="003B4B5B"/>
    <w:rsid w:val="004069B5"/>
    <w:rsid w:val="004624FF"/>
    <w:rsid w:val="004A1778"/>
    <w:rsid w:val="00511732"/>
    <w:rsid w:val="00565624"/>
    <w:rsid w:val="00574A29"/>
    <w:rsid w:val="00730D8B"/>
    <w:rsid w:val="00771918"/>
    <w:rsid w:val="00791166"/>
    <w:rsid w:val="007F5544"/>
    <w:rsid w:val="00867926"/>
    <w:rsid w:val="008946AF"/>
    <w:rsid w:val="008957D3"/>
    <w:rsid w:val="00991F8A"/>
    <w:rsid w:val="009A530C"/>
    <w:rsid w:val="009F00EE"/>
    <w:rsid w:val="00A81835"/>
    <w:rsid w:val="00AD506D"/>
    <w:rsid w:val="00B02871"/>
    <w:rsid w:val="00B15750"/>
    <w:rsid w:val="00B63B3E"/>
    <w:rsid w:val="00B93855"/>
    <w:rsid w:val="00BA507E"/>
    <w:rsid w:val="00BD0E90"/>
    <w:rsid w:val="00BD5EA7"/>
    <w:rsid w:val="00BE6B57"/>
    <w:rsid w:val="00BF6590"/>
    <w:rsid w:val="00C42104"/>
    <w:rsid w:val="00C4476E"/>
    <w:rsid w:val="00C72542"/>
    <w:rsid w:val="00C84B5B"/>
    <w:rsid w:val="00CC06D9"/>
    <w:rsid w:val="00D56533"/>
    <w:rsid w:val="00D838F1"/>
    <w:rsid w:val="00D90643"/>
    <w:rsid w:val="00FC032D"/>
    <w:rsid w:val="00FC3EF1"/>
    <w:rsid w:val="00FC4084"/>
    <w:rsid w:val="00FC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375D82"/>
  <w15:docId w15:val="{17534C34-FF55-4868-8E88-8EF5D462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fatih nurcin</cp:lastModifiedBy>
  <cp:revision>2</cp:revision>
  <dcterms:created xsi:type="dcterms:W3CDTF">2025-10-03T12:46:00Z</dcterms:created>
  <dcterms:modified xsi:type="dcterms:W3CDTF">2025-10-03T12:46:00Z</dcterms:modified>
</cp:coreProperties>
</file>